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 ได้แล้ว ได้แล้ว พี่พียวไม่ต้องตื่นเต้นนะคะ ค่อย ๆ ทำไป อันนี้นะคะ ใครลบถูก ก็คือถูกเลยนะคะ ถ้าใครทำเรื่องลบไม่เป็นนี่ก็คือปิดไปเลยนะ จริง ๆ มันง่ายมากเลยนะ เสร็จยัง ตอบข้อ 5 เลยนะคะ ถ้าเสร็จแล้ว ครูปิ๊กต่อข้อ 5 เลยนะคะ เดี๋ยวยังไม่เสร็จใช่ไหม เขียนจดทันไหม เมื่อกี้ เดี๋ยว ครูปิ๊กกลับไปให้นะคะ ต่อไปนะคะ ข้อ 5 ค่ะ ข้อสุดท้าย ทีนี้ ตรวจแล้วนะ เสร็จหมดหรือยัง ตรวจเองนะคะ ตรวจเอง ให้นักเรียนดูว่านักเรียนจะทำถูกหรือเปล่านะคะ ถ้าทำถูกก็ขีเครื่องหมายถูกนะคะ แต่ถ้าทำผิดไม่ต้องใส่เครื่องหมายผิดนะให้ใช้ปากกาแดงนะคะ เขียนแก้เลยนะคะ ในสิ่งที่เล็ก ๆ เขียนผิด แล้วเด็ก ๆ ก็จะได้เอาไปทวนนะคะ ว่าตัวเองอย่าทำผิดตรงไหนนะคะ เฉลยนะคะ ข้อที่ 1 นักเรียนเห็นไหม 33 เหมือนกัน เอามาเลยนะคะ อีกฝั่งหนึ่ง 33 ข้างบน 20 ลบออก 5 เหลือเท่าไหร่ ใครตอบถูกบ้าง เหลือ 15 ราคา 33 ยกกำลัง 15 นั่นเอง ถูกไหม ถูกไหม ถูก เก่งมากนะคะ ตรวจเสร็จหรือยังข้อ 2 ง่ายหรือยัง แบบฝึกครูปิ๊กง่ายมากเลยนะคะ ไม่ได้ ไม่ได้ยากเลยถ้านักเรียนเข้าใจนะหลักการหลักการมันน่าจะรู้เลยว่าโอ๊ยอันนี้มันไม่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 ให้ดูล่ามนะคะ ดูล่ามนะคะ นักเรียนหลายคนนะคะ ด้วยความที่ตัวเองน่ะ ทำเร็ว ทำเร็วทำให้เกิดข้อผิดพลาดนะคะ อาจจะเอาเลขชี้กำลังมาไม่ครบ เพราะฉะนั้น แทนที่จะได้คำตอบที่ถูกต้อง คำตอบนั้นมันก็เลยผิดนะคะ เพราะว่าเราเอามาไม่หมด เพราะฉะนั้น ฝากให้นักเรียนทุกคนนะคะ เวลาทำให้ตั้งใจดู แล้วก็ดูดี ๆ นะคะ ดูดี ๆ ดูให้ละเอียดเลยนะคะ ให้เอามาให้หมดนะคะ มันง่ายมาก ตรวจเสร็จหรือยังข้อ 3 กับข้อ 4 เสร็จแล้วครูปิ๊กไปก็ 5 เลยนะคะ ถูกไหม ถูกไหม ถาม 5 ข้อนี้ มีใครตอบถูกทั้งหมด 5 ข้อหมด ยกมือขึ้น มี 2 คน แล้วเพชรล่ะ เพชรผิดเหรอลูก ถูกหรอถูก ๆ ทั้ง 5 ข้อให้ตอบ 15 ข้อยกมือขึ้นจริงหรือเปล่า จริงหรือเปล่า ห้ามโกหกนะเก่งมากนะคะ เก่งมากเลยที่นี่มั้ยที่ทำผิดนัดไปดูเป็นทบทวนราคาดูว่าตัวเองผิดตรงไหน ครูปิ๊กมีใบงานให้ทำ ง่ายไหม นักเรียนเข้าใจหมดทุกอย่างแล้ว ตอนนี้เข้าใจแล้วนะคะ กฎสมบัติ 2 ข้อ 3 กับข้อ 4 นะคะ ข้อ 2 ข้อ 3 ก็คือที่เอามาคูณกันนะคะ จะต้องเลขชี้กำลังเอามาบวกกันนะคะ กฎข้อที่ 4 ถ้าเป็นเศษส่วนหมายถึงการหาร เลขชี้กำลังเอามาลบกันแค่นั้นเองนะคะ กฎ 2 ข้อ อันนี้จะให้เด็ก ๆ ทำใบงานนะคะ ตอนนี้เลย เดี๋ยวให้เพียวออกมาแล้วก็เอาไปแจกเพื่อนคนละ 1 1 ฉบับนะคะ อยากอย่าเพิ่งถาม พี่เพียวสะกิดเพื่อน แล้วก็ดูล่ามก่อนนะคะ ดูล่ามก่อน เข้าใจแล้วหรือทำเนี่ยดูนะ ดูนะ ใบงานของติ๊กนะคะ มีทั้งหมด 20 ข้อ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ถ้าเด็ก ๆ เข้าใจ อันนี้เป็นการทดสอบว่าที่เด็กเรียนมานี่ เด็ก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รนะ เข้าใจหรือยัง ถ้าเข้าใจแล้วเริ่มทำเลยนะคะ ข้อ 6 ถึงข้อ 10 ข้อ 6 ถึงข้อ 10 นะคะ จะใช้กฎข้อที่ 4 ให้นักเรียนสังเกตให้นักเรียนสังเกตเอง นักเรียนดูนะคะ ข้อที่ 1 ถึงข้อที่ 5 เห็นไหม มันเป็นสัญลักษณ์การคูณ มันเป็นสัญลักษณ์การคูณ เพราะฉะนั้น อันนี้มันอยู่ในกฎข้อที่ 3 จะต้องเอามาบวกกันถูกไหม ทีนี้สังเกตดูคำถามในข้อ 6 จนถึงข้อ 10 นะคะ ข้อ 6 ถึงข้อ 10 นี่ มันเป็นเศษส่วน เศษส่วนหมายถึงการหารนะคะ การหาร เพราะฉะนั้น มันก็เลยมาอยู่ในสมบัติข้อที่ 4 เอาเลขชี้กำลังมาลบกัน โอเค เข้าใจแล้ว 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ทำนะคะ มี 1 คน คือปิ่นนะ ปิ่นยกมือขึ้น ปิ่นยกมือขึ้น น้องปิ่น ปิ่นเข้าใจ เข้าใจวิธีการนะคะ โดยในแบบฝึกหน้ากระดาน เดี๋ยวครูปิ๊กด้วยเอารวมกัน 2 ข้อนะคะ สมบัติ 2 ข้อ ก็คือทั้งการคูณและการหาร โจทย์มารวมกันแล้วปิ่นเข้าใจสามารถหาคำตอบได้วันนี้นักเรียนนะคะ ต้องจับประเด็นให้ได้ ดูแค่อันไหนที่เกี่ยวกับการคูณนะคะ น้องปิ่นเก่งมากนะคะ ทีนี้เพื่อน ๆ เพื่อน ๆ นะ เด็ก ๆ นักเรียนนะคะ ทุกคนดูนะ เวลาที่จะทำเวลาที่จะทำ นักเรียนต้องดูอะไรสำคัญที่สุด a พื้นฐานต้องเหมือนกันดูนะ จัดเป็นกลุ่มเลยนะเวลาครูให้โจทย์มา a มันเป็นค่าอะไรนะคะ แล้วมันเหมือนกันไหม a มันเหมือนกัน ดูว่ามันเป็นคูณกันหรือว่ามันเป็นหารแค่นั้นเองนะคะง ถ้าเป็น a เอาเลขข้างบนนะลูกเอาเลขข้างบนเนี่ยมาบัวกันก็จะได้คำตอบนะคะ ถ้าเป็นหาร ปุ๊บ เอามาลบเลขจากข้างบนนะคะ ตัวเศษตั้งเลขเลขชี้กำลังนะ เอามาตั้ง ส่วนเอาไปลบนะคะ ก็จะได้คำตอบที่นี้ถ้าครูปิ๊กยกตัวอย่างข้อ 8 ข้อ 9 ที่ครูปิ๊กเขียนให้ 9 ยกกำลัง 9 10 9 ยกกำลัง 10 x 99 ยกกำลัง 20 ส่วนด้วย 99 ^ 10 เห็นไหมคะ ครูปิ๊กหยิบ 2 สมบัติน ี่มารวมด้วยกันนักเรียนเห็นไหม 9999 99 เหมือนกันเป็นฐานนะคะ 99 เป็นฐานเหมือนกัน เพราะฉะนั้น เอา 99 มาเขียนเลย เอา 1 99 มาเขียนเลยแล้วไปหยิบตัวเลขชี้กำลังนะคะ 2 ตัวข้างบนนี่มันเป็น x ก็คือเอาศิษย์มาบวก 20เสร็จแล้วตัวนี้อยู่ข้างล่างใช่ไหมคะ มันเป็นหารเราก็หยิบเอาสินี่ มันลบออกแค่นั้นเองก็จะได้คำตอบที่หาได้ง่ายมากเลย เอา 2 สมบัตินี้มารวมกันนะคะ เอามารวมกันว่าจะได้คำตอบ มีใครสงสัยอะไรไหมคะ วันนี้ในการเรียน 2 สมบัติ คุณสมบัติ 2 ข้อของเลขยกกำลัง สงสัยไหมคะ เข้าใจหมดเลยหรือ เข้าใจกระจ่างเลยนะลูก กระจ่างเลยนะ โอเค สัปดาห์ต่อไปนะคะ เราก็จะไปพบกันในกฎข้อที่เท่าไหร่เหลืออีกเท่าไร วันที่ 4 ใช่ไหมเหลือ 5 6 7 นะคะ 5 6 7 นะคะ กดเหลืออยู่ 3 ข้อที่เราจะต้องเรียนกันโอเคเดี๋ยวให้เด็ก ๆ นะคะ บันทึกอันนี้คือสำคัญนะคะ หน้าจอนะ สำคัญเอาลงไปในสมุดของตัวเองนะคะ เป็นเหมือนกันสรุปว่านักเรียนมาดูตรงนี้ต่อไป ถ้านักเรียนลืมนักเรียนมาดูสัญลักษณ์ตรงนี้เลยนะคะ กำลัง n คูณ a ยกกำลัง^ m = ยกกำลัง n + m อันนี้เอาลงไปในสมุดนะคะ ก็กฎข้อที่ 4 ตัวนี้ที่เป็นการหารให้บันทึกลงไปในสมุดให้เรียบร้อยนะคะ แล้ววันนี้ถ้านักเรียนบันทึกเสร็จแล้วนะคะ ก็ถ้าไม่มีอะไรสงสัย ก็ถาม ครูปิ๊กจะจบแล้วนะ ไม่สงสัยแล้วนะคะ ตอนนี้ทำให้เรียบร้อยถ้าไม่มีอะไรสงสัย โอเคเก่งมากเยี่ยมมากเลยวันนี้บันทึกลงในสมุดนะคะ ข้อนี้ ขอบคุณน้องล่ามมากนะคะ สำหรับวันนี้ก็ขอบคุณนะคะ จบการเรียนการสอนแค่นี้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20666 ปลา</dc:title>
  <dc:creator/>
  <cp:keywords/>
  <dcterms:created xsi:type="dcterms:W3CDTF">2023-11-24T09:14:30Z</dcterms:created>
  <dcterms:modified xsi:type="dcterms:W3CDTF">2023-11-24T09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05 น.</vt:lpwstr>
  </property>
  <property fmtid="{D5CDD505-2E9C-101B-9397-08002B2CF9AE}" pid="3" name="subtitle">
    <vt:lpwstr/>
  </property>
</Properties>
</file>